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ode แรก เพราะฉะนั้นเราจะลบโหนด 1 นะคะ Head จะต้องไปที่อยู่ที่ 2 ก็คือคำสั่งก็คือเลื่อน head ไปยังคำสั่งถัดไป ใช้คำสั่งว่า Head. Node ใหม่เลย แต่แต่ถ้าไม่ใช้ Node ใหม่นะคะ แต่ถ้าไม่ใช่โหนดใหม่ให้เอา Node ที่เราจะใส่เพิ่มไปต่อด้านท้ายถ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โครงสร้างข้อมูลและอัลกอริทึม (IT ปี2)</dc:title>
  <dc:creator/>
  <cp:keywords/>
  <dcterms:created xsi:type="dcterms:W3CDTF">2021-03-23T08:35:52Z</dcterms:created>
  <dcterms:modified xsi:type="dcterms:W3CDTF">2021-03-23T08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2 เวลา 08.50 น.</vt:lpwstr>
  </property>
  <property fmtid="{D5CDD505-2E9C-101B-9397-08002B2CF9AE}" pid="3" name="subtitle">
    <vt:lpwstr/>
  </property>
</Properties>
</file>